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126F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822C85F" w:rsidR="007B4A91" w:rsidRDefault="00D44C97">
      <w:pPr>
        <w:rPr>
          <w:sz w:val="28"/>
          <w:szCs w:val="28"/>
        </w:rPr>
      </w:pPr>
      <w:r>
        <w:rPr>
          <w:sz w:val="28"/>
          <w:szCs w:val="28"/>
        </w:rPr>
        <w:tab/>
        <w:t>Zombie shooting</w:t>
      </w:r>
    </w:p>
    <w:p w14:paraId="34A9E19B" w14:textId="77777777" w:rsidR="007B4A91" w:rsidRDefault="005126F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6C8256A" w:rsidR="007B4A91" w:rsidRDefault="00D44C9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r w:rsidR="005126FA">
        <w:rPr>
          <w:sz w:val="28"/>
          <w:szCs w:val="28"/>
        </w:rPr>
        <w:t xml:space="preserve">kill to zombies and save the farmer’s family </w:t>
      </w:r>
    </w:p>
    <w:p w14:paraId="3D632C61" w14:textId="77777777" w:rsidR="007B4A91" w:rsidRDefault="005126F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5126F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126F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126F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818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86"/>
        <w:gridCol w:w="4593"/>
        <w:gridCol w:w="2939"/>
      </w:tblGrid>
      <w:tr w:rsidR="007B4A91" w14:paraId="63AC096E" w14:textId="77777777" w:rsidTr="005126FA">
        <w:trPr>
          <w:trHeight w:val="688"/>
        </w:trPr>
        <w:tc>
          <w:tcPr>
            <w:tcW w:w="12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5126FA">
        <w:trPr>
          <w:trHeight w:val="688"/>
        </w:trPr>
        <w:tc>
          <w:tcPr>
            <w:tcW w:w="12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D959A29" w:rsidR="007B4A91" w:rsidRDefault="005126F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rmer</w:t>
            </w:r>
          </w:p>
        </w:tc>
        <w:tc>
          <w:tcPr>
            <w:tcW w:w="29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5357368" w:rsidR="007B4A91" w:rsidRDefault="005126F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amering</w:t>
            </w:r>
            <w:proofErr w:type="spellEnd"/>
            <w:r>
              <w:rPr>
                <w:sz w:val="28"/>
                <w:szCs w:val="28"/>
              </w:rPr>
              <w:t xml:space="preserve"> and save the family , </w:t>
            </w:r>
            <w:proofErr w:type="spellStart"/>
            <w:r>
              <w:rPr>
                <w:sz w:val="28"/>
                <w:szCs w:val="28"/>
              </w:rPr>
              <w:t>farme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</w:tbl>
    <w:p w14:paraId="3868F337" w14:textId="3A50C7B9" w:rsidR="007B4A91" w:rsidRDefault="007B4A91" w:rsidP="005126FA">
      <w:pPr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B1B3C3F" w:rsidR="007B4A91" w:rsidRDefault="005126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m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4361F54" w:rsidR="007B4A91" w:rsidRDefault="005126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amer’s wife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CE749A7" w:rsidR="007B4A91" w:rsidRDefault="005126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il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FB4382C" w:rsidR="007B4A91" w:rsidRDefault="005126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s so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FAA8F58" w:rsidR="007B4A91" w:rsidRDefault="005126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A205AC3" w:rsidR="007B4A91" w:rsidRDefault="005126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5126FA">
              <w:rPr>
                <w:sz w:val="28"/>
                <w:szCs w:val="28"/>
              </w:rPr>
              <w:t>Enemy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167910D" w:rsidR="007B4A91" w:rsidRDefault="005126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36E90A2" w:rsidR="007B4A91" w:rsidRDefault="005126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5126FA">
              <w:rPr>
                <w:sz w:val="28"/>
                <w:szCs w:val="28"/>
              </w:rPr>
              <w:t>gravey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6C286EEE" w:rsidR="007B4A91" w:rsidRDefault="005126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arme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14BD3334" w14:textId="663488D6" w:rsidR="007B4A91" w:rsidRDefault="007B4A91">
      <w:pPr>
        <w:ind w:left="720"/>
        <w:rPr>
          <w:sz w:val="28"/>
          <w:szCs w:val="28"/>
        </w:rPr>
      </w:pPr>
    </w:p>
    <w:p w14:paraId="087254A2" w14:textId="25258AFE" w:rsidR="005126FA" w:rsidRDefault="005126FA">
      <w:pPr>
        <w:ind w:left="720"/>
        <w:rPr>
          <w:sz w:val="28"/>
          <w:szCs w:val="28"/>
        </w:rPr>
      </w:pPr>
    </w:p>
    <w:p w14:paraId="2C51F855" w14:textId="5FB0A859" w:rsidR="005126FA" w:rsidRDefault="005126FA">
      <w:pPr>
        <w:ind w:left="720"/>
        <w:rPr>
          <w:sz w:val="28"/>
          <w:szCs w:val="28"/>
        </w:rPr>
      </w:pPr>
    </w:p>
    <w:p w14:paraId="17374583" w14:textId="3E726AA3" w:rsidR="005126FA" w:rsidRDefault="005126FA">
      <w:pPr>
        <w:ind w:left="720"/>
        <w:rPr>
          <w:sz w:val="28"/>
          <w:szCs w:val="28"/>
        </w:rPr>
      </w:pPr>
    </w:p>
    <w:p w14:paraId="4671C3F5" w14:textId="77777777" w:rsidR="005126FA" w:rsidRDefault="005126FA">
      <w:pPr>
        <w:ind w:left="720"/>
        <w:rPr>
          <w:sz w:val="28"/>
          <w:szCs w:val="28"/>
        </w:rPr>
      </w:pPr>
    </w:p>
    <w:p w14:paraId="3DC72003" w14:textId="1B23EFA1" w:rsidR="005126FA" w:rsidRDefault="005126FA">
      <w:pPr>
        <w:ind w:left="720"/>
        <w:rPr>
          <w:sz w:val="28"/>
          <w:szCs w:val="28"/>
        </w:rPr>
      </w:pPr>
    </w:p>
    <w:p w14:paraId="4CACB37A" w14:textId="77777777" w:rsidR="005126FA" w:rsidRDefault="005126FA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126F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126F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126F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126F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126F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19BDCB17" w:rsidR="007B4A91" w:rsidRDefault="007B4A91">
      <w:pPr>
        <w:ind w:left="720"/>
        <w:rPr>
          <w:sz w:val="28"/>
          <w:szCs w:val="28"/>
        </w:rPr>
      </w:pPr>
    </w:p>
    <w:p w14:paraId="2124E00A" w14:textId="110E3B7B" w:rsidR="005126FA" w:rsidRDefault="005126FA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       </w:t>
      </w:r>
      <w:r w:rsidRPr="005126FA">
        <w:rPr>
          <w:noProof/>
          <w:sz w:val="28"/>
          <w:szCs w:val="28"/>
          <w:lang w:val="en-IN"/>
        </w:rPr>
        <w:drawing>
          <wp:inline distT="0" distB="0" distL="0" distR="0" wp14:anchorId="177687BC" wp14:editId="1AACE61E">
            <wp:extent cx="2057400" cy="2057400"/>
            <wp:effectExtent l="0" t="0" r="0" b="0"/>
            <wp:docPr id="5" name="Picture 5" descr="E:\White hat project\making own game\zombi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:\White hat project\making own game\zombies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26FA">
        <w:rPr>
          <w:noProof/>
          <w:sz w:val="28"/>
          <w:szCs w:val="28"/>
          <w:lang w:val="en-IN"/>
        </w:rPr>
        <w:drawing>
          <wp:inline distT="0" distB="0" distL="0" distR="0" wp14:anchorId="3941EE5F" wp14:editId="2441493F">
            <wp:extent cx="1656457" cy="2019300"/>
            <wp:effectExtent l="0" t="0" r="0" b="0"/>
            <wp:docPr id="4" name="Picture 4" descr="E:\White hat project\making own game\MO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E:\White hat project\making own game\MOM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986" cy="2030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26FA">
        <w:rPr>
          <w:noProof/>
          <w:sz w:val="28"/>
          <w:szCs w:val="28"/>
          <w:lang w:val="en-IN"/>
        </w:rPr>
        <w:drawing>
          <wp:inline distT="0" distB="0" distL="0" distR="0" wp14:anchorId="31627965" wp14:editId="0B6D54F1">
            <wp:extent cx="2065799" cy="2705100"/>
            <wp:effectExtent l="0" t="0" r="0" b="0"/>
            <wp:docPr id="3" name="Picture 3" descr="E:\White hat project\making own game\HOU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E:\White hat project\making own game\HOUS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720" cy="2711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26FA">
        <w:rPr>
          <w:noProof/>
          <w:sz w:val="28"/>
          <w:szCs w:val="28"/>
          <w:lang w:val="en-IN"/>
        </w:rPr>
        <w:drawing>
          <wp:inline distT="0" distB="0" distL="0" distR="0" wp14:anchorId="29D7EB17" wp14:editId="43D1DCC3">
            <wp:extent cx="3250271" cy="1623060"/>
            <wp:effectExtent l="0" t="0" r="7620" b="0"/>
            <wp:docPr id="2" name="Picture 2" descr="E:\White hat project\making own game\Graveyard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:\White hat project\making own game\Graveyard.jf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834" cy="1627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26FA">
        <w:rPr>
          <w:noProof/>
          <w:sz w:val="28"/>
          <w:szCs w:val="28"/>
          <w:lang w:val="en-IN"/>
        </w:rPr>
        <w:drawing>
          <wp:inline distT="0" distB="0" distL="0" distR="0" wp14:anchorId="5B628B33" wp14:editId="56D94719">
            <wp:extent cx="2245917" cy="2484120"/>
            <wp:effectExtent l="0" t="0" r="0" b="0"/>
            <wp:docPr id="1" name="Picture 1" descr="E:\White hat project\making own game\Farm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White hat project\making own game\Farmer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64628" cy="2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126F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126FA"/>
    <w:rsid w:val="00556965"/>
    <w:rsid w:val="007B4A91"/>
    <w:rsid w:val="00D44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87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JESH KHARE</cp:lastModifiedBy>
  <cp:revision>5</cp:revision>
  <dcterms:created xsi:type="dcterms:W3CDTF">2021-03-18T05:03:00Z</dcterms:created>
  <dcterms:modified xsi:type="dcterms:W3CDTF">2021-04-24T07:15:00Z</dcterms:modified>
</cp:coreProperties>
</file>